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622640E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535CD8">
        <w:rPr>
          <w:rFonts w:ascii="Lato" w:hAnsi="Lato"/>
          <w:sz w:val="24"/>
          <w:szCs w:val="24"/>
        </w:rPr>
        <w:t>3</w:t>
      </w:r>
      <w:r w:rsidR="00461FB6">
        <w:rPr>
          <w:rFonts w:ascii="Lato" w:hAnsi="Lato"/>
          <w:sz w:val="24"/>
          <w:szCs w:val="24"/>
        </w:rPr>
        <w:t>1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E6AE984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461FB6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>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461FB6">
        <w:rPr>
          <w:rFonts w:ascii="Lato" w:hAnsi="Lato"/>
          <w:color w:val="000000"/>
          <w:sz w:val="24"/>
          <w:szCs w:val="24"/>
        </w:rPr>
        <w:t xml:space="preserve">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31BAB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31BAB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51037" w14:textId="77777777" w:rsidR="00731BAB" w:rsidRDefault="00731BAB" w:rsidP="00271D05">
      <w:r>
        <w:separator/>
      </w:r>
    </w:p>
  </w:endnote>
  <w:endnote w:type="continuationSeparator" w:id="0">
    <w:p w14:paraId="73AB9433" w14:textId="77777777" w:rsidR="00731BAB" w:rsidRDefault="00731BAB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3B52D" w14:textId="77777777" w:rsidR="00731BAB" w:rsidRDefault="00731BAB" w:rsidP="00271D05">
      <w:r>
        <w:separator/>
      </w:r>
    </w:p>
  </w:footnote>
  <w:footnote w:type="continuationSeparator" w:id="0">
    <w:p w14:paraId="77EBC6EC" w14:textId="77777777" w:rsidR="00731BAB" w:rsidRDefault="00731BAB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gFAM5X708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80CCC"/>
    <w:rsid w:val="0068533B"/>
    <w:rsid w:val="006A2BD7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01T02:54:00Z</dcterms:created>
  <dcterms:modified xsi:type="dcterms:W3CDTF">2020-11-01T02:54:00Z</dcterms:modified>
</cp:coreProperties>
</file>